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Thailand Bangkok, with a passion for storytelling and a strong commitment to excellence in performance. With over [X years] of experience in television, film, theater, and commercial productions across the vibrant entertainment landscape of Bangkok. Skilled in both English and Thai languages, this actor has built a reputation for authenticity, adaptability, and professionalism on stage and screen. A strong collaborator with a deep understanding of Thai culture and the unique demands of the Southeast Asian entertainment indus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erforming Arts</w:t>
      </w:r>
      <w:r>
        <w:t xml:space="preserve">, [University Name], Bangkok, Thai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Acting Techniques Certificate</w:t>
      </w:r>
      <w:r>
        <w:t xml:space="preserve">, [Institute Name], Bangkok, Thai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rt Film Production Workshop</w:t>
      </w:r>
      <w:r>
        <w:t xml:space="preserve">, [Organization Name], Bangkok, Thailand (Year)</w:t>
      </w:r>
    </w:p>
    <w:bookmarkEnd w:id="22"/>
    <w:bookmarkStart w:id="26" w:name="acting-experience"/>
    <w:p>
      <w:pPr>
        <w:pStyle w:val="Heading2"/>
      </w:pPr>
      <w:r>
        <w:t xml:space="preserve">Acting Experience</w:t>
      </w:r>
    </w:p>
    <w:bookmarkStart w:id="23" w:name="production-title"/>
    <w:p>
      <w:pPr>
        <w:pStyle w:val="Heading3"/>
      </w:pPr>
      <w:r>
        <w:rPr>
          <w:bCs/>
          <w:b/>
        </w:rPr>
        <w:t xml:space="preserve">[Production Title]</w:t>
      </w:r>
    </w:p>
    <w:p>
      <w:pPr>
        <w:pStyle w:val="FirstParagraph"/>
      </w:pPr>
      <w:r>
        <w:rPr>
          <w:iCs/>
          <w:i/>
        </w:rPr>
        <w:t xml:space="preserve">Role: [Character Name]</w:t>
      </w:r>
    </w:p>
    <w:p>
      <w:pPr>
        <w:pStyle w:val="BodyText"/>
      </w:pPr>
      <w:r>
        <w:t xml:space="preserve">Bangkok-based television series produced by [Production Company], directed by [Director Name]. This role showcased the actor's ability to portray complex emotions and deliver nuanced performances in a fast-paced, high-pressure environment. The series aired on [Network Name] and received critical acclaim for its storytelling and cultural relevance.</w:t>
      </w:r>
    </w:p>
    <w:bookmarkEnd w:id="23"/>
    <w:bookmarkStart w:id="24" w:name="another-production-title"/>
    <w:p>
      <w:pPr>
        <w:pStyle w:val="Heading3"/>
      </w:pPr>
      <w:r>
        <w:rPr>
          <w:bCs/>
          <w:b/>
        </w:rPr>
        <w:t xml:space="preserve">[Another Production Title]</w:t>
      </w:r>
    </w:p>
    <w:p>
      <w:pPr>
        <w:pStyle w:val="FirstParagraph"/>
      </w:pPr>
      <w:r>
        <w:rPr>
          <w:iCs/>
          <w:i/>
        </w:rPr>
        <w:t xml:space="preserve">Role: [Character Name]</w:t>
      </w:r>
    </w:p>
    <w:p>
      <w:pPr>
        <w:pStyle w:val="BodyText"/>
      </w:pPr>
      <w:r>
        <w:t xml:space="preserve">Feature film released in 2023, set in the heart of Bangkok. The actor played a pivotal role in a drama that highlighted social issues prevalent in modern Thai society. The film premiered at the [Film Festival Name] and was recognized for its artistic merit and strong performances.</w:t>
      </w:r>
    </w:p>
    <w:bookmarkEnd w:id="24"/>
    <w:bookmarkStart w:id="25" w:name="theater-production-title"/>
    <w:p>
      <w:pPr>
        <w:pStyle w:val="Heading3"/>
      </w:pPr>
      <w:r>
        <w:rPr>
          <w:bCs/>
          <w:b/>
        </w:rPr>
        <w:t xml:space="preserve">[Theater Production Title]</w:t>
      </w:r>
    </w:p>
    <w:p>
      <w:pPr>
        <w:pStyle w:val="FirstParagraph"/>
      </w:pPr>
      <w:r>
        <w:rPr>
          <w:iCs/>
          <w:i/>
        </w:rPr>
        <w:t xml:space="preserve">Role: [Character Name]</w:t>
      </w:r>
    </w:p>
    <w:p>
      <w:pPr>
        <w:pStyle w:val="BodyText"/>
      </w:pPr>
      <w:r>
        <w:t xml:space="preserve">Stage play performed at the [Theater Name] in Bangkok, directed by [Director Name]. This role required extensive preparation and a deep connection to the script's themes, which resonated with local audiences. The production ran for over [X months] and received multiple awards for its innovative storytelling.</w:t>
      </w:r>
    </w:p>
    <w:bookmarkEnd w:id="25"/>
    <w:bookmarkEnd w:id="26"/>
    <w:bookmarkStart w:id="27" w:name="training-and-workshops"/>
    <w:p>
      <w:pPr>
        <w:pStyle w:val="Heading2"/>
      </w:pPr>
      <w:r>
        <w:t xml:space="preserve">Training and Worksho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rov Comedy Workshop</w:t>
      </w:r>
      <w:r>
        <w:t xml:space="preserve">, Bangkok Acting Academy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reen Acting Techniques</w:t>
      </w:r>
      <w:r>
        <w:t xml:space="preserve">, [Workshop Provider], Bangkok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ma in Education Program</w:t>
      </w:r>
      <w:r>
        <w:t xml:space="preserve">, [Organization Name], Bangkok (Year)</w:t>
      </w:r>
    </w:p>
    <w:bookmarkEnd w:id="27"/>
    <w:bookmarkStart w:id="28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spoken and writte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ai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 1:</w:t>
      </w:r>
      <w:r>
        <w:t xml:space="preserve"> </w:t>
      </w:r>
      <w:r>
        <w:t xml:space="preserve">Strong stage presence and character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 2:</w:t>
      </w:r>
      <w:r>
        <w:t xml:space="preserve"> </w:t>
      </w:r>
      <w:r>
        <w:t xml:space="preserve">Ability to adapt to diverse genres (drama, comedy, ac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 3:</w:t>
      </w:r>
      <w:r>
        <w:t xml:space="preserve"> </w:t>
      </w:r>
      <w:r>
        <w:t xml:space="preserve">Experience with camera work and on-set etiquette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Award Name]</w:t>
      </w:r>
      <w:r>
        <w:t xml:space="preserve">, [Year] - Best Supporting Actor in a Thai Drama Series (Bangkok Film Award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Award Name]</w:t>
      </w:r>
      <w:r>
        <w:t xml:space="preserve">, [Year] - Emerging Talent in Southeast Asian Cinema (Bangkok International Film Festiva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Award Name]</w:t>
      </w:r>
      <w:r>
        <w:t xml:space="preserve">, [Year] - Excellence in Theater Performance (Thai Performing Arts Council)</w:t>
      </w:r>
    </w:p>
    <w:bookmarkEnd w:id="29"/>
    <w:bookmarkStart w:id="30" w:name="projects-and-roles"/>
    <w:p>
      <w:pPr>
        <w:pStyle w:val="Heading2"/>
      </w:pPr>
      <w:r>
        <w:t xml:space="preserve">Projects and Roles</w:t>
      </w:r>
    </w:p>
    <w:p>
      <w:pPr>
        <w:pStyle w:val="FirstParagraph"/>
      </w:pPr>
      <w:r>
        <w:t xml:space="preserve">This actor has contributed to a wide range of projects that reflect the cultural richness of Thailand Bangkok. From iconic television dramas like [Series Title], which explored themes of family and resilience, to independent films such as [Film Title], which addressed environmental issues in urban settings. Their role in the theater production [Theater Title] was particularly praised for its emotional depth and connection to local tradition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:</w:t>
      </w:r>
      <w:r>
        <w:t xml:space="preserve"> </w:t>
      </w:r>
      <w:r>
        <w:t xml:space="preserve">Thai Actors Association (TA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irst Aid Training, [Relevant Certification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Bangkok’s street art, studying Thai folklore, and mentoring young actors at local theat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producers, and industry professionals from Thailand Bangkok with whom the actor has collaborated on multiple projec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Thailand Bangkok</dc:title>
  <dc:creator/>
  <dc:language>en</dc:language>
  <cp:keywords/>
  <dcterms:created xsi:type="dcterms:W3CDTF">2026-05-31T18:53:21Z</dcterms:created>
  <dcterms:modified xsi:type="dcterms:W3CDTF">2026-05-31T18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